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D0443" w14:textId="3FC5EF17" w:rsidR="00D933D6" w:rsidRDefault="00A02879" w:rsidP="003A3D6A">
      <w:pPr>
        <w:jc w:val="center"/>
        <w:rPr>
          <w:rFonts w:asciiTheme="majorHAnsi" w:hAnsiTheme="majorHAnsi"/>
          <w:b/>
          <w:color w:val="492A66"/>
          <w:sz w:val="60"/>
          <w:szCs w:val="60"/>
        </w:rPr>
      </w:pPr>
      <w:r w:rsidRPr="00041E3F">
        <w:rPr>
          <w:rFonts w:asciiTheme="majorHAnsi" w:hAnsiTheme="majorHAnsi"/>
          <w:b/>
          <w:color w:val="492A66"/>
          <w:sz w:val="60"/>
          <w:szCs w:val="60"/>
        </w:rPr>
        <w:t>TEMPORARY PARKING PERMIT</w:t>
      </w:r>
    </w:p>
    <w:p w14:paraId="2772142F" w14:textId="77777777" w:rsidR="00C0333B" w:rsidRPr="00C0333B" w:rsidRDefault="00C0333B" w:rsidP="003A3D6A">
      <w:pPr>
        <w:jc w:val="center"/>
        <w:rPr>
          <w:sz w:val="48"/>
          <w:szCs w:val="48"/>
        </w:rPr>
      </w:pPr>
    </w:p>
    <w:p w14:paraId="10BA4810" w14:textId="15DB4CA7" w:rsidR="00041E3F" w:rsidRDefault="00F472A4" w:rsidP="00F472A4">
      <w:pPr>
        <w:tabs>
          <w:tab w:val="left" w:pos="5904"/>
        </w:tabs>
        <w:rPr>
          <w:rFonts w:asciiTheme="majorHAnsi" w:hAnsiTheme="majorHAnsi"/>
          <w:b/>
          <w:sz w:val="36"/>
          <w:szCs w:val="36"/>
        </w:rPr>
      </w:pPr>
      <w:r w:rsidRPr="00041E3F">
        <w:rPr>
          <w:b/>
          <w:bCs/>
          <w:noProof/>
          <w:sz w:val="60"/>
          <w:szCs w:val="60"/>
        </w:rPr>
        <w:drawing>
          <wp:anchor distT="0" distB="0" distL="114300" distR="114300" simplePos="0" relativeHeight="251658240" behindDoc="1" locked="0" layoutInCell="1" allowOverlap="1" wp14:anchorId="4FA48A2B" wp14:editId="521BFD66">
            <wp:simplePos x="0" y="0"/>
            <wp:positionH relativeFrom="margin">
              <wp:posOffset>664210</wp:posOffset>
            </wp:positionH>
            <wp:positionV relativeFrom="paragraph">
              <wp:posOffset>8256</wp:posOffset>
            </wp:positionV>
            <wp:extent cx="5457190" cy="24193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atcherlogo.jp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349"/>
                    <a:stretch/>
                  </pic:blipFill>
                  <pic:spPr bwMode="auto">
                    <a:xfrm>
                      <a:off x="0" y="0"/>
                      <a:ext cx="5457190" cy="2419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/>
          <w:b/>
          <w:sz w:val="36"/>
          <w:szCs w:val="36"/>
        </w:rPr>
        <w:tab/>
      </w:r>
    </w:p>
    <w:p w14:paraId="556B4C87" w14:textId="5FD47251" w:rsidR="00041E3F" w:rsidRDefault="00041E3F" w:rsidP="003A3D6A">
      <w:pPr>
        <w:jc w:val="center"/>
        <w:rPr>
          <w:rFonts w:asciiTheme="majorHAnsi" w:hAnsiTheme="majorHAnsi"/>
          <w:b/>
          <w:sz w:val="36"/>
          <w:szCs w:val="36"/>
        </w:rPr>
      </w:pPr>
    </w:p>
    <w:p w14:paraId="1063B229" w14:textId="37080F01" w:rsidR="00041E3F" w:rsidRDefault="00041E3F" w:rsidP="003A3D6A">
      <w:pPr>
        <w:jc w:val="center"/>
        <w:rPr>
          <w:rFonts w:asciiTheme="majorHAnsi" w:hAnsiTheme="majorHAnsi"/>
          <w:b/>
          <w:sz w:val="36"/>
          <w:szCs w:val="36"/>
        </w:rPr>
      </w:pPr>
    </w:p>
    <w:p w14:paraId="5BB67D93" w14:textId="38B1BE38" w:rsidR="00041E3F" w:rsidRDefault="00041E3F" w:rsidP="003A3D6A">
      <w:pPr>
        <w:jc w:val="center"/>
        <w:rPr>
          <w:rFonts w:asciiTheme="majorHAnsi" w:hAnsiTheme="majorHAnsi"/>
          <w:b/>
          <w:sz w:val="36"/>
          <w:szCs w:val="36"/>
        </w:rPr>
      </w:pPr>
    </w:p>
    <w:p w14:paraId="01094BB6" w14:textId="6D2AD9C5" w:rsidR="00332659" w:rsidRPr="00332659" w:rsidRDefault="00332659" w:rsidP="00C0333B">
      <w:pPr>
        <w:tabs>
          <w:tab w:val="left" w:pos="6228"/>
        </w:tabs>
        <w:rPr>
          <w:rFonts w:asciiTheme="majorHAnsi" w:hAnsiTheme="majorHAnsi"/>
          <w:b/>
          <w:sz w:val="50"/>
          <w:szCs w:val="50"/>
        </w:rPr>
      </w:pPr>
    </w:p>
    <w:p w14:paraId="6EA17F5D" w14:textId="77777777" w:rsidR="00C0333B" w:rsidRPr="00EF08E1" w:rsidRDefault="00C0333B" w:rsidP="003A3D6A">
      <w:pPr>
        <w:tabs>
          <w:tab w:val="left" w:pos="2042"/>
        </w:tabs>
        <w:ind w:left="720"/>
        <w:jc w:val="center"/>
        <w:rPr>
          <w:bCs/>
          <w:iCs/>
          <w:color w:val="7030A0"/>
          <w:sz w:val="22"/>
          <w:szCs w:val="60"/>
        </w:rPr>
      </w:pPr>
    </w:p>
    <w:p w14:paraId="4B58CD6B" w14:textId="3ED55300" w:rsidR="00C0333B" w:rsidRPr="00EF08E1" w:rsidRDefault="00A02879" w:rsidP="00EF08E1">
      <w:pPr>
        <w:tabs>
          <w:tab w:val="left" w:pos="2042"/>
        </w:tabs>
        <w:ind w:left="720"/>
        <w:jc w:val="center"/>
        <w:rPr>
          <w:rFonts w:asciiTheme="majorHAnsi" w:hAnsiTheme="majorHAnsi"/>
          <w:b/>
          <w:i/>
          <w:color w:val="7030A0"/>
          <w:sz w:val="50"/>
          <w:szCs w:val="50"/>
        </w:rPr>
      </w:pPr>
      <w:r w:rsidRPr="00812A36">
        <w:rPr>
          <w:rFonts w:asciiTheme="majorHAnsi" w:hAnsiTheme="majorHAnsi"/>
          <w:b/>
          <w:i/>
          <w:color w:val="7030A0"/>
          <w:sz w:val="50"/>
          <w:szCs w:val="50"/>
        </w:rPr>
        <w:t>VALID DATE</w:t>
      </w:r>
      <w:r w:rsidR="00180FE3" w:rsidRPr="00812A36">
        <w:rPr>
          <w:rFonts w:asciiTheme="majorHAnsi" w:hAnsiTheme="majorHAnsi"/>
          <w:b/>
          <w:i/>
          <w:color w:val="7030A0"/>
          <w:sz w:val="50"/>
          <w:szCs w:val="50"/>
        </w:rPr>
        <w:t xml:space="preserve">: </w:t>
      </w:r>
      <w:r w:rsidR="00E460E2" w:rsidRPr="00812A36">
        <w:rPr>
          <w:rFonts w:asciiTheme="majorHAnsi" w:hAnsiTheme="majorHAnsi"/>
          <w:b/>
          <w:i/>
          <w:color w:val="7030A0"/>
          <w:sz w:val="50"/>
          <w:szCs w:val="50"/>
        </w:rPr>
        <w:t xml:space="preserve"> </w:t>
      </w:r>
      <w:r w:rsidR="00EF08E1">
        <w:rPr>
          <w:rFonts w:asciiTheme="majorHAnsi" w:hAnsiTheme="majorHAnsi"/>
          <w:b/>
          <w:i/>
          <w:color w:val="7030A0"/>
          <w:sz w:val="50"/>
          <w:szCs w:val="50"/>
        </w:rPr>
        <w:t>October 28</w:t>
      </w:r>
      <w:r w:rsidR="0029343E" w:rsidRPr="00812A36">
        <w:rPr>
          <w:rFonts w:asciiTheme="majorHAnsi" w:hAnsiTheme="majorHAnsi"/>
          <w:b/>
          <w:i/>
          <w:color w:val="7030A0"/>
          <w:sz w:val="50"/>
          <w:szCs w:val="50"/>
        </w:rPr>
        <w:t>, 2022</w:t>
      </w:r>
    </w:p>
    <w:p w14:paraId="60CC0F90" w14:textId="179C83DD" w:rsidR="006D6D8F" w:rsidRPr="007B1684" w:rsidRDefault="00EF08E1" w:rsidP="003A3D6A">
      <w:pPr>
        <w:tabs>
          <w:tab w:val="left" w:pos="2042"/>
        </w:tabs>
        <w:jc w:val="center"/>
        <w:rPr>
          <w:rStyle w:val="Strong"/>
          <w:rFonts w:ascii="Arial" w:eastAsia="Times New Roman" w:hAnsi="Arial" w:cs="Arial"/>
          <w:color w:val="000000"/>
          <w:sz w:val="18"/>
        </w:rPr>
      </w:pPr>
      <w:r w:rsidRPr="00EF08E1">
        <w:rPr>
          <w:b/>
          <w:bCs/>
          <w:iCs/>
          <w:sz w:val="72"/>
          <w:szCs w:val="72"/>
        </w:rPr>
        <w:t>Diversity and Inclusion Conference</w:t>
      </w:r>
    </w:p>
    <w:tbl>
      <w:tblPr>
        <w:tblStyle w:val="TableGrid"/>
        <w:tblW w:w="0" w:type="auto"/>
        <w:tblInd w:w="8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2"/>
        <w:gridCol w:w="456"/>
        <w:gridCol w:w="4716"/>
      </w:tblGrid>
      <w:tr w:rsidR="00F472A4" w:rsidRPr="00F472A4" w14:paraId="73ED7772" w14:textId="77777777" w:rsidTr="00812A36">
        <w:tc>
          <w:tcPr>
            <w:tcW w:w="4722" w:type="dxa"/>
          </w:tcPr>
          <w:p w14:paraId="61031B59" w14:textId="3B8CC326" w:rsidR="00F472A4" w:rsidRPr="00F472A4" w:rsidRDefault="00F472A4" w:rsidP="00F472A4">
            <w:pPr>
              <w:tabs>
                <w:tab w:val="left" w:pos="2042"/>
              </w:tabs>
              <w:jc w:val="center"/>
              <w:rPr>
                <w:rFonts w:ascii="Roboto" w:hAnsi="Roboto"/>
                <w:color w:val="2C2C2C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22276113" wp14:editId="5BC3C854">
                  <wp:extent cx="2857500" cy="1905000"/>
                  <wp:effectExtent l="0" t="0" r="3810" b="0"/>
                  <wp:docPr id="2" name="Picture 2" descr="Jones Builid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Jones Builid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905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" w:type="dxa"/>
          </w:tcPr>
          <w:p w14:paraId="5218F118" w14:textId="77777777" w:rsidR="00F472A4" w:rsidRDefault="00F472A4" w:rsidP="00F472A4">
            <w:pPr>
              <w:tabs>
                <w:tab w:val="left" w:pos="2042"/>
              </w:tabs>
              <w:jc w:val="center"/>
              <w:rPr>
                <w:rFonts w:asciiTheme="majorHAnsi" w:hAnsiTheme="majorHAnsi"/>
                <w:noProof/>
                <w:color w:val="FF0000"/>
                <w:sz w:val="40"/>
                <w:szCs w:val="50"/>
              </w:rPr>
            </w:pPr>
          </w:p>
        </w:tc>
        <w:tc>
          <w:tcPr>
            <w:tcW w:w="4716" w:type="dxa"/>
          </w:tcPr>
          <w:p w14:paraId="4F3D0B75" w14:textId="5591B6A6" w:rsidR="00F472A4" w:rsidRPr="00F472A4" w:rsidRDefault="00F472A4" w:rsidP="00F472A4">
            <w:pPr>
              <w:tabs>
                <w:tab w:val="left" w:pos="2042"/>
              </w:tabs>
              <w:jc w:val="center"/>
              <w:rPr>
                <w:rFonts w:ascii="Roboto" w:hAnsi="Roboto"/>
                <w:color w:val="2C2C2C"/>
                <w:sz w:val="20"/>
                <w:szCs w:val="20"/>
                <w:shd w:val="clear" w:color="auto" w:fill="FFFFFF"/>
              </w:rPr>
            </w:pPr>
            <w:r>
              <w:rPr>
                <w:rFonts w:asciiTheme="majorHAnsi" w:hAnsiTheme="majorHAnsi"/>
                <w:noProof/>
                <w:color w:val="FF0000"/>
                <w:sz w:val="40"/>
                <w:szCs w:val="50"/>
              </w:rPr>
              <w:drawing>
                <wp:inline distT="0" distB="0" distL="0" distR="0" wp14:anchorId="4A74E266" wp14:editId="011E4CB5">
                  <wp:extent cx="2857500" cy="19050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905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72A4" w:rsidRPr="00F472A4" w14:paraId="6BC91C1F" w14:textId="77777777" w:rsidTr="00812A36">
        <w:tc>
          <w:tcPr>
            <w:tcW w:w="4722" w:type="dxa"/>
          </w:tcPr>
          <w:p w14:paraId="1FFC7A5C" w14:textId="7775C72B" w:rsidR="00F472A4" w:rsidRDefault="00F472A4" w:rsidP="00F472A4">
            <w:pPr>
              <w:tabs>
                <w:tab w:val="left" w:pos="2042"/>
              </w:tabs>
              <w:jc w:val="center"/>
              <w:rPr>
                <w:noProof/>
              </w:rPr>
            </w:pPr>
            <w:r w:rsidRPr="00F472A4">
              <w:rPr>
                <w:rFonts w:ascii="Roboto" w:hAnsi="Roboto"/>
                <w:color w:val="2C2C2C"/>
                <w:sz w:val="20"/>
                <w:szCs w:val="20"/>
                <w:shd w:val="clear" w:color="auto" w:fill="FFFFFF"/>
              </w:rPr>
              <w:t>The Conference Center is located on the 2nd floor the Professional Sciences Center near the main entrance to the Jones Building</w:t>
            </w:r>
          </w:p>
        </w:tc>
        <w:tc>
          <w:tcPr>
            <w:tcW w:w="457" w:type="dxa"/>
          </w:tcPr>
          <w:p w14:paraId="111C5085" w14:textId="77777777" w:rsidR="00F472A4" w:rsidRPr="00F472A4" w:rsidRDefault="00F472A4" w:rsidP="00F472A4">
            <w:pPr>
              <w:tabs>
                <w:tab w:val="left" w:pos="2042"/>
              </w:tabs>
              <w:jc w:val="center"/>
              <w:rPr>
                <w:rFonts w:ascii="Roboto" w:hAnsi="Roboto"/>
                <w:color w:val="2C2C2C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4716" w:type="dxa"/>
          </w:tcPr>
          <w:p w14:paraId="33EED0B2" w14:textId="21E60A0D" w:rsidR="00F472A4" w:rsidRDefault="00F472A4" w:rsidP="00F472A4">
            <w:pPr>
              <w:tabs>
                <w:tab w:val="left" w:pos="2042"/>
              </w:tabs>
              <w:jc w:val="center"/>
              <w:rPr>
                <w:rFonts w:asciiTheme="majorHAnsi" w:hAnsiTheme="majorHAnsi"/>
                <w:noProof/>
                <w:color w:val="FF0000"/>
                <w:sz w:val="40"/>
                <w:szCs w:val="50"/>
              </w:rPr>
            </w:pPr>
            <w:r w:rsidRPr="00F472A4">
              <w:rPr>
                <w:rFonts w:ascii="Roboto" w:hAnsi="Roboto"/>
                <w:color w:val="2C2C2C"/>
                <w:sz w:val="20"/>
                <w:szCs w:val="20"/>
                <w:shd w:val="clear" w:color="auto" w:fill="FFFFFF"/>
              </w:rPr>
              <w:t>Entrance to Hatcher Conference Center from inside the Jones Building</w:t>
            </w:r>
          </w:p>
        </w:tc>
      </w:tr>
    </w:tbl>
    <w:p w14:paraId="7E5E10F9" w14:textId="77777777" w:rsidR="00F472A4" w:rsidRDefault="00F472A4" w:rsidP="00F472A4">
      <w:pPr>
        <w:tabs>
          <w:tab w:val="left" w:pos="2042"/>
        </w:tabs>
        <w:rPr>
          <w:rFonts w:ascii="Roboto" w:hAnsi="Roboto"/>
          <w:color w:val="2C2C2C"/>
          <w:shd w:val="clear" w:color="auto" w:fill="FFFFFF"/>
        </w:rPr>
      </w:pPr>
    </w:p>
    <w:p w14:paraId="5A57F532" w14:textId="77777777" w:rsidR="00812A36" w:rsidRPr="00812A36" w:rsidRDefault="00812A36" w:rsidP="00812A36">
      <w:pPr>
        <w:tabs>
          <w:tab w:val="left" w:pos="2042"/>
        </w:tabs>
        <w:jc w:val="center"/>
        <w:rPr>
          <w:rFonts w:asciiTheme="majorHAnsi" w:hAnsiTheme="majorHAnsi"/>
          <w:color w:val="FF0000"/>
        </w:rPr>
      </w:pPr>
    </w:p>
    <w:p w14:paraId="221DF401" w14:textId="003A5EEA" w:rsidR="00812A36" w:rsidRPr="001C1CF9" w:rsidRDefault="00812A36" w:rsidP="00812A36">
      <w:pPr>
        <w:tabs>
          <w:tab w:val="left" w:pos="2042"/>
        </w:tabs>
        <w:spacing w:after="120"/>
        <w:jc w:val="center"/>
        <w:rPr>
          <w:rFonts w:asciiTheme="majorHAnsi" w:hAnsiTheme="majorHAnsi"/>
          <w:color w:val="FF0000"/>
          <w:sz w:val="40"/>
          <w:szCs w:val="50"/>
        </w:rPr>
      </w:pPr>
      <w:r w:rsidRPr="001C1CF9">
        <w:rPr>
          <w:rFonts w:asciiTheme="majorHAnsi" w:hAnsiTheme="majorHAnsi"/>
          <w:color w:val="FF0000"/>
          <w:sz w:val="40"/>
          <w:szCs w:val="50"/>
        </w:rPr>
        <w:t>DO NOT PARK IN FACULTY/STAFF PARKING AREAS</w:t>
      </w:r>
    </w:p>
    <w:p w14:paraId="72269BBC" w14:textId="784FE3D9" w:rsidR="00812A36" w:rsidRPr="001C1CF9" w:rsidRDefault="00812A36" w:rsidP="00812A36">
      <w:pPr>
        <w:tabs>
          <w:tab w:val="left" w:pos="2042"/>
        </w:tabs>
        <w:spacing w:after="120"/>
        <w:jc w:val="center"/>
        <w:rPr>
          <w:rFonts w:asciiTheme="majorHAnsi" w:hAnsiTheme="majorHAnsi"/>
          <w:color w:val="FF0000"/>
          <w:sz w:val="40"/>
          <w:szCs w:val="50"/>
        </w:rPr>
      </w:pPr>
      <w:r w:rsidRPr="001C1CF9">
        <w:rPr>
          <w:rFonts w:asciiTheme="majorHAnsi" w:hAnsiTheme="majorHAnsi"/>
          <w:color w:val="FF0000"/>
          <w:sz w:val="40"/>
          <w:szCs w:val="50"/>
        </w:rPr>
        <w:t xml:space="preserve">DO NOT BACK INTO </w:t>
      </w:r>
      <w:r w:rsidR="002B245A">
        <w:rPr>
          <w:rFonts w:asciiTheme="majorHAnsi" w:hAnsiTheme="majorHAnsi"/>
          <w:color w:val="FF0000"/>
          <w:sz w:val="40"/>
          <w:szCs w:val="50"/>
        </w:rPr>
        <w:t xml:space="preserve">PARKING </w:t>
      </w:r>
      <w:r w:rsidRPr="001C1CF9">
        <w:rPr>
          <w:rFonts w:asciiTheme="majorHAnsi" w:hAnsiTheme="majorHAnsi"/>
          <w:color w:val="FF0000"/>
          <w:sz w:val="40"/>
          <w:szCs w:val="50"/>
        </w:rPr>
        <w:t>SPACE</w:t>
      </w:r>
    </w:p>
    <w:p w14:paraId="4E315F2D" w14:textId="77777777" w:rsidR="00812A36" w:rsidRPr="001C1CF9" w:rsidRDefault="00812A36" w:rsidP="00812A36">
      <w:pPr>
        <w:tabs>
          <w:tab w:val="left" w:pos="2042"/>
        </w:tabs>
        <w:spacing w:after="120"/>
        <w:jc w:val="center"/>
        <w:rPr>
          <w:rFonts w:asciiTheme="majorHAnsi" w:hAnsiTheme="majorHAnsi"/>
          <w:color w:val="FF0000"/>
          <w:sz w:val="40"/>
          <w:szCs w:val="50"/>
        </w:rPr>
      </w:pPr>
      <w:r w:rsidRPr="001C1CF9">
        <w:rPr>
          <w:rFonts w:asciiTheme="majorHAnsi" w:hAnsiTheme="majorHAnsi"/>
          <w:color w:val="FF0000"/>
          <w:sz w:val="40"/>
          <w:szCs w:val="50"/>
        </w:rPr>
        <w:t>DISPLAY PERMIT ON DASHBOARD OR REAR WINDOW</w:t>
      </w:r>
    </w:p>
    <w:p w14:paraId="18B04775" w14:textId="571D2022" w:rsidR="00F472A4" w:rsidRPr="00900698" w:rsidRDefault="00812A36" w:rsidP="00812A36">
      <w:pPr>
        <w:tabs>
          <w:tab w:val="left" w:pos="2042"/>
        </w:tabs>
        <w:jc w:val="center"/>
        <w:rPr>
          <w:rFonts w:asciiTheme="majorHAnsi" w:hAnsiTheme="majorHAnsi"/>
          <w:color w:val="FF0000"/>
          <w:sz w:val="40"/>
          <w:szCs w:val="50"/>
        </w:rPr>
      </w:pPr>
      <w:r w:rsidRPr="00900698">
        <w:rPr>
          <w:rFonts w:asciiTheme="majorHAnsi" w:hAnsiTheme="majorHAnsi"/>
          <w:color w:val="FF0000"/>
          <w:sz w:val="40"/>
          <w:szCs w:val="50"/>
        </w:rPr>
        <w:t>Smoking is prohibited on campus</w:t>
      </w:r>
    </w:p>
    <w:sectPr w:rsidR="00F472A4" w:rsidRPr="00900698" w:rsidSect="00C0333B">
      <w:pgSz w:w="12240" w:h="15840" w:code="1"/>
      <w:pgMar w:top="1152" w:right="907" w:bottom="1152" w:left="634" w:header="720" w:footer="720" w:gutter="0"/>
      <w:pgBorders w:offsetFrom="page">
        <w:top w:val="single" w:sz="12" w:space="24" w:color="8064A2" w:themeColor="accent4"/>
        <w:left w:val="single" w:sz="12" w:space="24" w:color="8064A2" w:themeColor="accent4"/>
        <w:bottom w:val="single" w:sz="12" w:space="24" w:color="8064A2" w:themeColor="accent4"/>
        <w:right w:val="single" w:sz="12" w:space="24" w:color="8064A2" w:themeColor="accent4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Times New Roman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NDIwNTM1MzA0MDdR0lEKTi0uzszPAykwrAUAH2jWxSwAAAA="/>
  </w:docVars>
  <w:rsids>
    <w:rsidRoot w:val="00A02879"/>
    <w:rsid w:val="00002845"/>
    <w:rsid w:val="00003A50"/>
    <w:rsid w:val="00005FC9"/>
    <w:rsid w:val="000075DA"/>
    <w:rsid w:val="000112BE"/>
    <w:rsid w:val="00013BC3"/>
    <w:rsid w:val="0002011E"/>
    <w:rsid w:val="00021B16"/>
    <w:rsid w:val="0002252E"/>
    <w:rsid w:val="00023A97"/>
    <w:rsid w:val="00027BE3"/>
    <w:rsid w:val="000312BF"/>
    <w:rsid w:val="00031F65"/>
    <w:rsid w:val="00037698"/>
    <w:rsid w:val="00040130"/>
    <w:rsid w:val="00041E3F"/>
    <w:rsid w:val="00042D57"/>
    <w:rsid w:val="000438C7"/>
    <w:rsid w:val="00052400"/>
    <w:rsid w:val="000530DC"/>
    <w:rsid w:val="000618B4"/>
    <w:rsid w:val="0006392A"/>
    <w:rsid w:val="0006406E"/>
    <w:rsid w:val="00077418"/>
    <w:rsid w:val="00077B75"/>
    <w:rsid w:val="00080B3D"/>
    <w:rsid w:val="00080F42"/>
    <w:rsid w:val="000828B7"/>
    <w:rsid w:val="0008661F"/>
    <w:rsid w:val="00090ED0"/>
    <w:rsid w:val="0009251B"/>
    <w:rsid w:val="000972E0"/>
    <w:rsid w:val="000A5D7E"/>
    <w:rsid w:val="000B082B"/>
    <w:rsid w:val="000B2938"/>
    <w:rsid w:val="000B2BD4"/>
    <w:rsid w:val="000B5A7F"/>
    <w:rsid w:val="000B7BC5"/>
    <w:rsid w:val="000B7E56"/>
    <w:rsid w:val="000C1534"/>
    <w:rsid w:val="000C4C06"/>
    <w:rsid w:val="000C625D"/>
    <w:rsid w:val="000D04D7"/>
    <w:rsid w:val="000D247A"/>
    <w:rsid w:val="000D7656"/>
    <w:rsid w:val="000E0D34"/>
    <w:rsid w:val="000E63F4"/>
    <w:rsid w:val="000F02E3"/>
    <w:rsid w:val="000F1EB7"/>
    <w:rsid w:val="000F503C"/>
    <w:rsid w:val="000F76BD"/>
    <w:rsid w:val="00106569"/>
    <w:rsid w:val="001155D2"/>
    <w:rsid w:val="00121C34"/>
    <w:rsid w:val="00122FC8"/>
    <w:rsid w:val="00123003"/>
    <w:rsid w:val="00130597"/>
    <w:rsid w:val="00133A5E"/>
    <w:rsid w:val="00142BDC"/>
    <w:rsid w:val="00154EEB"/>
    <w:rsid w:val="00156240"/>
    <w:rsid w:val="00161850"/>
    <w:rsid w:val="00163DE4"/>
    <w:rsid w:val="00170E77"/>
    <w:rsid w:val="00174391"/>
    <w:rsid w:val="00174BCD"/>
    <w:rsid w:val="0017587E"/>
    <w:rsid w:val="00180C01"/>
    <w:rsid w:val="00180FE3"/>
    <w:rsid w:val="001815B7"/>
    <w:rsid w:val="0018543A"/>
    <w:rsid w:val="0019162E"/>
    <w:rsid w:val="00195F96"/>
    <w:rsid w:val="001A22D3"/>
    <w:rsid w:val="001A4F90"/>
    <w:rsid w:val="001A714A"/>
    <w:rsid w:val="001B5233"/>
    <w:rsid w:val="001B5608"/>
    <w:rsid w:val="001C1CF9"/>
    <w:rsid w:val="001D1836"/>
    <w:rsid w:val="001D2A52"/>
    <w:rsid w:val="001D4340"/>
    <w:rsid w:val="001E2249"/>
    <w:rsid w:val="001E40DF"/>
    <w:rsid w:val="001F1A54"/>
    <w:rsid w:val="001F35BF"/>
    <w:rsid w:val="001F54BF"/>
    <w:rsid w:val="0020259D"/>
    <w:rsid w:val="00215843"/>
    <w:rsid w:val="00225AC3"/>
    <w:rsid w:val="00232937"/>
    <w:rsid w:val="00232DAF"/>
    <w:rsid w:val="00244B29"/>
    <w:rsid w:val="002457EA"/>
    <w:rsid w:val="00247B33"/>
    <w:rsid w:val="002570C4"/>
    <w:rsid w:val="00267CBB"/>
    <w:rsid w:val="00272807"/>
    <w:rsid w:val="00274A94"/>
    <w:rsid w:val="00275531"/>
    <w:rsid w:val="00280C3B"/>
    <w:rsid w:val="00282895"/>
    <w:rsid w:val="002840FA"/>
    <w:rsid w:val="0028475A"/>
    <w:rsid w:val="00286AFE"/>
    <w:rsid w:val="00291B44"/>
    <w:rsid w:val="0029343E"/>
    <w:rsid w:val="0029376C"/>
    <w:rsid w:val="00295C51"/>
    <w:rsid w:val="00296266"/>
    <w:rsid w:val="002B245A"/>
    <w:rsid w:val="002B7730"/>
    <w:rsid w:val="002C2DB5"/>
    <w:rsid w:val="002C7E15"/>
    <w:rsid w:val="002D4B7F"/>
    <w:rsid w:val="002D6F53"/>
    <w:rsid w:val="002E149A"/>
    <w:rsid w:val="002E1A8F"/>
    <w:rsid w:val="002E2350"/>
    <w:rsid w:val="002E40C0"/>
    <w:rsid w:val="002E46E4"/>
    <w:rsid w:val="002F0090"/>
    <w:rsid w:val="002F2AE7"/>
    <w:rsid w:val="002F79B0"/>
    <w:rsid w:val="00304D6A"/>
    <w:rsid w:val="00312307"/>
    <w:rsid w:val="00313B0D"/>
    <w:rsid w:val="0031557C"/>
    <w:rsid w:val="0032217D"/>
    <w:rsid w:val="00332659"/>
    <w:rsid w:val="00336F97"/>
    <w:rsid w:val="0034193E"/>
    <w:rsid w:val="00355F50"/>
    <w:rsid w:val="00356899"/>
    <w:rsid w:val="003705F4"/>
    <w:rsid w:val="0039243C"/>
    <w:rsid w:val="00394FC8"/>
    <w:rsid w:val="003A3D6A"/>
    <w:rsid w:val="003A5998"/>
    <w:rsid w:val="003B03D6"/>
    <w:rsid w:val="003B1687"/>
    <w:rsid w:val="003B651D"/>
    <w:rsid w:val="003C4805"/>
    <w:rsid w:val="003C6AEB"/>
    <w:rsid w:val="003D0CDE"/>
    <w:rsid w:val="003D319B"/>
    <w:rsid w:val="003D56EC"/>
    <w:rsid w:val="003E1498"/>
    <w:rsid w:val="003E1E75"/>
    <w:rsid w:val="003E25EA"/>
    <w:rsid w:val="003E7E3D"/>
    <w:rsid w:val="003F112D"/>
    <w:rsid w:val="00405567"/>
    <w:rsid w:val="004108DD"/>
    <w:rsid w:val="00411711"/>
    <w:rsid w:val="00411E5A"/>
    <w:rsid w:val="00422889"/>
    <w:rsid w:val="004240AD"/>
    <w:rsid w:val="00427951"/>
    <w:rsid w:val="00440FE0"/>
    <w:rsid w:val="00450BE5"/>
    <w:rsid w:val="00450C4E"/>
    <w:rsid w:val="00451ACD"/>
    <w:rsid w:val="004559A5"/>
    <w:rsid w:val="004573C6"/>
    <w:rsid w:val="00463531"/>
    <w:rsid w:val="00464D83"/>
    <w:rsid w:val="004656A0"/>
    <w:rsid w:val="00471107"/>
    <w:rsid w:val="004769CE"/>
    <w:rsid w:val="00480C30"/>
    <w:rsid w:val="004834DE"/>
    <w:rsid w:val="00486B60"/>
    <w:rsid w:val="004874BE"/>
    <w:rsid w:val="00492E17"/>
    <w:rsid w:val="00495926"/>
    <w:rsid w:val="00495C4B"/>
    <w:rsid w:val="004A14B6"/>
    <w:rsid w:val="004A24B0"/>
    <w:rsid w:val="004B685B"/>
    <w:rsid w:val="004D27ED"/>
    <w:rsid w:val="004D54C5"/>
    <w:rsid w:val="004D681D"/>
    <w:rsid w:val="004E60BE"/>
    <w:rsid w:val="004E7E7F"/>
    <w:rsid w:val="004F385E"/>
    <w:rsid w:val="004F61BD"/>
    <w:rsid w:val="00500DA1"/>
    <w:rsid w:val="005030F5"/>
    <w:rsid w:val="00503A49"/>
    <w:rsid w:val="00505844"/>
    <w:rsid w:val="00512DF3"/>
    <w:rsid w:val="00513882"/>
    <w:rsid w:val="005164BB"/>
    <w:rsid w:val="00525F94"/>
    <w:rsid w:val="005302B9"/>
    <w:rsid w:val="005313D4"/>
    <w:rsid w:val="005352F5"/>
    <w:rsid w:val="00552C00"/>
    <w:rsid w:val="00554D33"/>
    <w:rsid w:val="00555332"/>
    <w:rsid w:val="005610D7"/>
    <w:rsid w:val="005625B1"/>
    <w:rsid w:val="00563657"/>
    <w:rsid w:val="00564C8A"/>
    <w:rsid w:val="00566898"/>
    <w:rsid w:val="00567196"/>
    <w:rsid w:val="005701D7"/>
    <w:rsid w:val="00571569"/>
    <w:rsid w:val="005754E5"/>
    <w:rsid w:val="0057646A"/>
    <w:rsid w:val="00577E96"/>
    <w:rsid w:val="0058536E"/>
    <w:rsid w:val="0058644B"/>
    <w:rsid w:val="00586EBF"/>
    <w:rsid w:val="00587F76"/>
    <w:rsid w:val="00592357"/>
    <w:rsid w:val="00594228"/>
    <w:rsid w:val="005957BB"/>
    <w:rsid w:val="005973F0"/>
    <w:rsid w:val="005A43BD"/>
    <w:rsid w:val="005A657E"/>
    <w:rsid w:val="005B073E"/>
    <w:rsid w:val="005B1B63"/>
    <w:rsid w:val="005B277D"/>
    <w:rsid w:val="005B6175"/>
    <w:rsid w:val="005B6EE1"/>
    <w:rsid w:val="005B7151"/>
    <w:rsid w:val="005C1B1F"/>
    <w:rsid w:val="005C29B5"/>
    <w:rsid w:val="005D6CCD"/>
    <w:rsid w:val="005E2DFE"/>
    <w:rsid w:val="005F4B15"/>
    <w:rsid w:val="005F6801"/>
    <w:rsid w:val="006009E1"/>
    <w:rsid w:val="00600D58"/>
    <w:rsid w:val="006066CF"/>
    <w:rsid w:val="00607E81"/>
    <w:rsid w:val="00612182"/>
    <w:rsid w:val="00613D3D"/>
    <w:rsid w:val="00614AE8"/>
    <w:rsid w:val="006166AB"/>
    <w:rsid w:val="00617D76"/>
    <w:rsid w:val="0062724A"/>
    <w:rsid w:val="00631251"/>
    <w:rsid w:val="0063180E"/>
    <w:rsid w:val="00633361"/>
    <w:rsid w:val="00642133"/>
    <w:rsid w:val="00643B10"/>
    <w:rsid w:val="0064511F"/>
    <w:rsid w:val="006455CF"/>
    <w:rsid w:val="00651366"/>
    <w:rsid w:val="006514D8"/>
    <w:rsid w:val="00662D64"/>
    <w:rsid w:val="00670AB1"/>
    <w:rsid w:val="006713BB"/>
    <w:rsid w:val="00671D31"/>
    <w:rsid w:val="00677256"/>
    <w:rsid w:val="006814D6"/>
    <w:rsid w:val="00681B09"/>
    <w:rsid w:val="006839A3"/>
    <w:rsid w:val="00684FB7"/>
    <w:rsid w:val="00692A96"/>
    <w:rsid w:val="006A18D3"/>
    <w:rsid w:val="006A7A97"/>
    <w:rsid w:val="006D21B6"/>
    <w:rsid w:val="006D5932"/>
    <w:rsid w:val="006D6D8F"/>
    <w:rsid w:val="006D76BB"/>
    <w:rsid w:val="006E23DA"/>
    <w:rsid w:val="006E3263"/>
    <w:rsid w:val="006F6971"/>
    <w:rsid w:val="00706AFB"/>
    <w:rsid w:val="00707058"/>
    <w:rsid w:val="00707170"/>
    <w:rsid w:val="007141DD"/>
    <w:rsid w:val="00717F84"/>
    <w:rsid w:val="0072726A"/>
    <w:rsid w:val="0073386A"/>
    <w:rsid w:val="00735E0F"/>
    <w:rsid w:val="00740FD1"/>
    <w:rsid w:val="00744DE2"/>
    <w:rsid w:val="00746091"/>
    <w:rsid w:val="00752EA3"/>
    <w:rsid w:val="00755B92"/>
    <w:rsid w:val="00755E8C"/>
    <w:rsid w:val="00757972"/>
    <w:rsid w:val="00757E55"/>
    <w:rsid w:val="00761196"/>
    <w:rsid w:val="00767275"/>
    <w:rsid w:val="007700E8"/>
    <w:rsid w:val="007702ED"/>
    <w:rsid w:val="007705A4"/>
    <w:rsid w:val="00770FB8"/>
    <w:rsid w:val="00776738"/>
    <w:rsid w:val="00784C93"/>
    <w:rsid w:val="00790EB8"/>
    <w:rsid w:val="00792BC8"/>
    <w:rsid w:val="007A01B2"/>
    <w:rsid w:val="007A0B76"/>
    <w:rsid w:val="007A0E0F"/>
    <w:rsid w:val="007A4C0A"/>
    <w:rsid w:val="007B1684"/>
    <w:rsid w:val="007B246A"/>
    <w:rsid w:val="007B6F4F"/>
    <w:rsid w:val="007C53CA"/>
    <w:rsid w:val="007D31EF"/>
    <w:rsid w:val="007D5906"/>
    <w:rsid w:val="007D5E32"/>
    <w:rsid w:val="007E4A1E"/>
    <w:rsid w:val="007F064D"/>
    <w:rsid w:val="007F5C85"/>
    <w:rsid w:val="007F7025"/>
    <w:rsid w:val="0080104C"/>
    <w:rsid w:val="0081187E"/>
    <w:rsid w:val="00812A36"/>
    <w:rsid w:val="0082246F"/>
    <w:rsid w:val="008274C7"/>
    <w:rsid w:val="00831AD3"/>
    <w:rsid w:val="008339B1"/>
    <w:rsid w:val="00835974"/>
    <w:rsid w:val="008359F7"/>
    <w:rsid w:val="00837A9F"/>
    <w:rsid w:val="00847C77"/>
    <w:rsid w:val="008570B8"/>
    <w:rsid w:val="0086532D"/>
    <w:rsid w:val="00866F3F"/>
    <w:rsid w:val="00871F6E"/>
    <w:rsid w:val="008739CD"/>
    <w:rsid w:val="008767B2"/>
    <w:rsid w:val="0088043E"/>
    <w:rsid w:val="008807E4"/>
    <w:rsid w:val="00882AD6"/>
    <w:rsid w:val="0088382F"/>
    <w:rsid w:val="00883EF6"/>
    <w:rsid w:val="00885E87"/>
    <w:rsid w:val="00887850"/>
    <w:rsid w:val="00892792"/>
    <w:rsid w:val="00892910"/>
    <w:rsid w:val="00892A0E"/>
    <w:rsid w:val="00894631"/>
    <w:rsid w:val="00894C30"/>
    <w:rsid w:val="008A616E"/>
    <w:rsid w:val="008B2F47"/>
    <w:rsid w:val="008C036D"/>
    <w:rsid w:val="008C3D98"/>
    <w:rsid w:val="008C6788"/>
    <w:rsid w:val="008C7183"/>
    <w:rsid w:val="008D55D3"/>
    <w:rsid w:val="008D5E05"/>
    <w:rsid w:val="008D5FCF"/>
    <w:rsid w:val="008E2538"/>
    <w:rsid w:val="008E3514"/>
    <w:rsid w:val="008F0854"/>
    <w:rsid w:val="008F2E2B"/>
    <w:rsid w:val="008F2F85"/>
    <w:rsid w:val="008F4C41"/>
    <w:rsid w:val="00900698"/>
    <w:rsid w:val="0090165B"/>
    <w:rsid w:val="0092501D"/>
    <w:rsid w:val="00927F10"/>
    <w:rsid w:val="00930A26"/>
    <w:rsid w:val="00932636"/>
    <w:rsid w:val="00932E0D"/>
    <w:rsid w:val="0094374D"/>
    <w:rsid w:val="00956CFF"/>
    <w:rsid w:val="00957AB5"/>
    <w:rsid w:val="0096068D"/>
    <w:rsid w:val="0096334C"/>
    <w:rsid w:val="009644FC"/>
    <w:rsid w:val="00967D19"/>
    <w:rsid w:val="00973971"/>
    <w:rsid w:val="0097411E"/>
    <w:rsid w:val="009743F3"/>
    <w:rsid w:val="009750EE"/>
    <w:rsid w:val="00991C10"/>
    <w:rsid w:val="0099203C"/>
    <w:rsid w:val="009926A2"/>
    <w:rsid w:val="00997E31"/>
    <w:rsid w:val="009A3A83"/>
    <w:rsid w:val="009A449F"/>
    <w:rsid w:val="009A5F5F"/>
    <w:rsid w:val="009A72B1"/>
    <w:rsid w:val="009A7EBF"/>
    <w:rsid w:val="009B0D04"/>
    <w:rsid w:val="009B4905"/>
    <w:rsid w:val="009C0E51"/>
    <w:rsid w:val="009C690C"/>
    <w:rsid w:val="009D437E"/>
    <w:rsid w:val="009D54F5"/>
    <w:rsid w:val="009D71CA"/>
    <w:rsid w:val="009D7289"/>
    <w:rsid w:val="009E23FC"/>
    <w:rsid w:val="009E2718"/>
    <w:rsid w:val="009E32A6"/>
    <w:rsid w:val="009E508B"/>
    <w:rsid w:val="009F0674"/>
    <w:rsid w:val="009F1889"/>
    <w:rsid w:val="009F51DE"/>
    <w:rsid w:val="00A02879"/>
    <w:rsid w:val="00A10665"/>
    <w:rsid w:val="00A10D78"/>
    <w:rsid w:val="00A113A9"/>
    <w:rsid w:val="00A2463A"/>
    <w:rsid w:val="00A254F8"/>
    <w:rsid w:val="00A30AB0"/>
    <w:rsid w:val="00A329D1"/>
    <w:rsid w:val="00A3328B"/>
    <w:rsid w:val="00A33E75"/>
    <w:rsid w:val="00A35A8E"/>
    <w:rsid w:val="00A367BA"/>
    <w:rsid w:val="00A36D77"/>
    <w:rsid w:val="00A444DE"/>
    <w:rsid w:val="00A56F62"/>
    <w:rsid w:val="00A56F78"/>
    <w:rsid w:val="00A66DCA"/>
    <w:rsid w:val="00A70BA3"/>
    <w:rsid w:val="00A730DC"/>
    <w:rsid w:val="00A764A2"/>
    <w:rsid w:val="00A8474E"/>
    <w:rsid w:val="00A847E3"/>
    <w:rsid w:val="00A86C17"/>
    <w:rsid w:val="00A945A3"/>
    <w:rsid w:val="00AA27CB"/>
    <w:rsid w:val="00AA3908"/>
    <w:rsid w:val="00AA6CE5"/>
    <w:rsid w:val="00AA79F4"/>
    <w:rsid w:val="00AB06E2"/>
    <w:rsid w:val="00AB0A72"/>
    <w:rsid w:val="00AB45C9"/>
    <w:rsid w:val="00AB7872"/>
    <w:rsid w:val="00AB794E"/>
    <w:rsid w:val="00AD14B3"/>
    <w:rsid w:val="00AE661F"/>
    <w:rsid w:val="00AF14DD"/>
    <w:rsid w:val="00AF40EE"/>
    <w:rsid w:val="00AF4814"/>
    <w:rsid w:val="00B0527E"/>
    <w:rsid w:val="00B070FB"/>
    <w:rsid w:val="00B0741A"/>
    <w:rsid w:val="00B20E2A"/>
    <w:rsid w:val="00B40270"/>
    <w:rsid w:val="00B506AA"/>
    <w:rsid w:val="00B562DB"/>
    <w:rsid w:val="00B6067C"/>
    <w:rsid w:val="00B6168D"/>
    <w:rsid w:val="00B618D4"/>
    <w:rsid w:val="00B64ACE"/>
    <w:rsid w:val="00B66965"/>
    <w:rsid w:val="00B67E7E"/>
    <w:rsid w:val="00B70079"/>
    <w:rsid w:val="00B711AA"/>
    <w:rsid w:val="00B71F50"/>
    <w:rsid w:val="00B761E0"/>
    <w:rsid w:val="00B808E5"/>
    <w:rsid w:val="00B852F2"/>
    <w:rsid w:val="00B8661B"/>
    <w:rsid w:val="00B9442B"/>
    <w:rsid w:val="00B96219"/>
    <w:rsid w:val="00BA0168"/>
    <w:rsid w:val="00BA03E7"/>
    <w:rsid w:val="00BA1442"/>
    <w:rsid w:val="00BA5621"/>
    <w:rsid w:val="00BA6A21"/>
    <w:rsid w:val="00BA795F"/>
    <w:rsid w:val="00BB3679"/>
    <w:rsid w:val="00BB63F2"/>
    <w:rsid w:val="00BB7D39"/>
    <w:rsid w:val="00BC3DBA"/>
    <w:rsid w:val="00BC5A78"/>
    <w:rsid w:val="00BD099B"/>
    <w:rsid w:val="00BD2BA3"/>
    <w:rsid w:val="00BD4D73"/>
    <w:rsid w:val="00BE1942"/>
    <w:rsid w:val="00BE34CE"/>
    <w:rsid w:val="00BE52EE"/>
    <w:rsid w:val="00BE7DDC"/>
    <w:rsid w:val="00BF2D79"/>
    <w:rsid w:val="00C0333B"/>
    <w:rsid w:val="00C0549C"/>
    <w:rsid w:val="00C101F5"/>
    <w:rsid w:val="00C11D36"/>
    <w:rsid w:val="00C11E08"/>
    <w:rsid w:val="00C15815"/>
    <w:rsid w:val="00C23D79"/>
    <w:rsid w:val="00C26889"/>
    <w:rsid w:val="00C321D9"/>
    <w:rsid w:val="00C329FF"/>
    <w:rsid w:val="00C40E16"/>
    <w:rsid w:val="00C46957"/>
    <w:rsid w:val="00C47516"/>
    <w:rsid w:val="00C47C24"/>
    <w:rsid w:val="00C51993"/>
    <w:rsid w:val="00C5440C"/>
    <w:rsid w:val="00C6108B"/>
    <w:rsid w:val="00C7336A"/>
    <w:rsid w:val="00C74692"/>
    <w:rsid w:val="00C822B7"/>
    <w:rsid w:val="00C82819"/>
    <w:rsid w:val="00C82F1E"/>
    <w:rsid w:val="00C82F79"/>
    <w:rsid w:val="00C906A2"/>
    <w:rsid w:val="00C94BAF"/>
    <w:rsid w:val="00CA1E96"/>
    <w:rsid w:val="00CA31B4"/>
    <w:rsid w:val="00CB0365"/>
    <w:rsid w:val="00CB09E3"/>
    <w:rsid w:val="00CB2723"/>
    <w:rsid w:val="00CC098E"/>
    <w:rsid w:val="00CC7941"/>
    <w:rsid w:val="00CD0DD8"/>
    <w:rsid w:val="00CD18AD"/>
    <w:rsid w:val="00CD1A8D"/>
    <w:rsid w:val="00CD2F62"/>
    <w:rsid w:val="00CD6D46"/>
    <w:rsid w:val="00CD6DEC"/>
    <w:rsid w:val="00CE1A8B"/>
    <w:rsid w:val="00CF3B5D"/>
    <w:rsid w:val="00CF788B"/>
    <w:rsid w:val="00D015F9"/>
    <w:rsid w:val="00D0195E"/>
    <w:rsid w:val="00D02FA7"/>
    <w:rsid w:val="00D03BD3"/>
    <w:rsid w:val="00D10950"/>
    <w:rsid w:val="00D14DA7"/>
    <w:rsid w:val="00D14FE9"/>
    <w:rsid w:val="00D21DA3"/>
    <w:rsid w:val="00D33981"/>
    <w:rsid w:val="00D355D9"/>
    <w:rsid w:val="00D370B8"/>
    <w:rsid w:val="00D37C87"/>
    <w:rsid w:val="00D44B85"/>
    <w:rsid w:val="00D5314F"/>
    <w:rsid w:val="00D56219"/>
    <w:rsid w:val="00D5724D"/>
    <w:rsid w:val="00D608C1"/>
    <w:rsid w:val="00D621C7"/>
    <w:rsid w:val="00D625AD"/>
    <w:rsid w:val="00D7181F"/>
    <w:rsid w:val="00D730A0"/>
    <w:rsid w:val="00D806D3"/>
    <w:rsid w:val="00D84FE3"/>
    <w:rsid w:val="00D85B8D"/>
    <w:rsid w:val="00D87F56"/>
    <w:rsid w:val="00D91D6B"/>
    <w:rsid w:val="00D933D6"/>
    <w:rsid w:val="00D938F7"/>
    <w:rsid w:val="00D952BE"/>
    <w:rsid w:val="00D952EC"/>
    <w:rsid w:val="00DA4C91"/>
    <w:rsid w:val="00DA6B2B"/>
    <w:rsid w:val="00DB0A10"/>
    <w:rsid w:val="00DB5159"/>
    <w:rsid w:val="00DB5A8C"/>
    <w:rsid w:val="00DB6758"/>
    <w:rsid w:val="00DC0382"/>
    <w:rsid w:val="00DC0EE8"/>
    <w:rsid w:val="00DC2300"/>
    <w:rsid w:val="00DC62EE"/>
    <w:rsid w:val="00DD2F80"/>
    <w:rsid w:val="00DD5124"/>
    <w:rsid w:val="00DD73EB"/>
    <w:rsid w:val="00DD7A7D"/>
    <w:rsid w:val="00DE0827"/>
    <w:rsid w:val="00DE1D38"/>
    <w:rsid w:val="00DE2896"/>
    <w:rsid w:val="00DE3110"/>
    <w:rsid w:val="00DE411C"/>
    <w:rsid w:val="00DE468E"/>
    <w:rsid w:val="00DE6058"/>
    <w:rsid w:val="00DF4D96"/>
    <w:rsid w:val="00DF6E70"/>
    <w:rsid w:val="00E02587"/>
    <w:rsid w:val="00E05FF4"/>
    <w:rsid w:val="00E11158"/>
    <w:rsid w:val="00E133A1"/>
    <w:rsid w:val="00E24D16"/>
    <w:rsid w:val="00E31472"/>
    <w:rsid w:val="00E34B9B"/>
    <w:rsid w:val="00E35BDB"/>
    <w:rsid w:val="00E3684D"/>
    <w:rsid w:val="00E460E2"/>
    <w:rsid w:val="00E5724E"/>
    <w:rsid w:val="00E62210"/>
    <w:rsid w:val="00E62FCC"/>
    <w:rsid w:val="00E64589"/>
    <w:rsid w:val="00E65A44"/>
    <w:rsid w:val="00E7506D"/>
    <w:rsid w:val="00E76590"/>
    <w:rsid w:val="00E76A90"/>
    <w:rsid w:val="00E813EF"/>
    <w:rsid w:val="00E83D2E"/>
    <w:rsid w:val="00E86B56"/>
    <w:rsid w:val="00E90F19"/>
    <w:rsid w:val="00E91EC3"/>
    <w:rsid w:val="00E92634"/>
    <w:rsid w:val="00EA0A1B"/>
    <w:rsid w:val="00EA1571"/>
    <w:rsid w:val="00EA5F89"/>
    <w:rsid w:val="00EA6B48"/>
    <w:rsid w:val="00EA727D"/>
    <w:rsid w:val="00EA7987"/>
    <w:rsid w:val="00EB0A64"/>
    <w:rsid w:val="00EB5098"/>
    <w:rsid w:val="00EC081F"/>
    <w:rsid w:val="00EC6C73"/>
    <w:rsid w:val="00ED0B8B"/>
    <w:rsid w:val="00ED7CAF"/>
    <w:rsid w:val="00EE1056"/>
    <w:rsid w:val="00EE3C28"/>
    <w:rsid w:val="00EF08E1"/>
    <w:rsid w:val="00EF3FBE"/>
    <w:rsid w:val="00EF5698"/>
    <w:rsid w:val="00F0006F"/>
    <w:rsid w:val="00F065A3"/>
    <w:rsid w:val="00F107CF"/>
    <w:rsid w:val="00F12EAD"/>
    <w:rsid w:val="00F14514"/>
    <w:rsid w:val="00F14CA6"/>
    <w:rsid w:val="00F1674D"/>
    <w:rsid w:val="00F20278"/>
    <w:rsid w:val="00F21022"/>
    <w:rsid w:val="00F21092"/>
    <w:rsid w:val="00F23472"/>
    <w:rsid w:val="00F40DA4"/>
    <w:rsid w:val="00F429E5"/>
    <w:rsid w:val="00F42A47"/>
    <w:rsid w:val="00F45782"/>
    <w:rsid w:val="00F472A4"/>
    <w:rsid w:val="00F51381"/>
    <w:rsid w:val="00F54086"/>
    <w:rsid w:val="00F542EF"/>
    <w:rsid w:val="00F65121"/>
    <w:rsid w:val="00F70E5F"/>
    <w:rsid w:val="00F74E94"/>
    <w:rsid w:val="00F76820"/>
    <w:rsid w:val="00F76C13"/>
    <w:rsid w:val="00F7776F"/>
    <w:rsid w:val="00F800AA"/>
    <w:rsid w:val="00F80621"/>
    <w:rsid w:val="00F977A4"/>
    <w:rsid w:val="00FA46C4"/>
    <w:rsid w:val="00FA6ABF"/>
    <w:rsid w:val="00FA7666"/>
    <w:rsid w:val="00FA7C4D"/>
    <w:rsid w:val="00FB21C1"/>
    <w:rsid w:val="00FB4F36"/>
    <w:rsid w:val="00FB5E20"/>
    <w:rsid w:val="00FC5F65"/>
    <w:rsid w:val="00FD0435"/>
    <w:rsid w:val="00FD15B8"/>
    <w:rsid w:val="00FD17C2"/>
    <w:rsid w:val="00FE4B5B"/>
    <w:rsid w:val="00FF3331"/>
    <w:rsid w:val="00FF5A48"/>
    <w:rsid w:val="00FF6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B93E1D"/>
  <w15:docId w15:val="{17DF3507-1EE9-47AE-AED7-D908DD5B3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83D2E"/>
    <w:pPr>
      <w:keepNext/>
      <w:jc w:val="center"/>
      <w:outlineLvl w:val="0"/>
    </w:pPr>
    <w:rPr>
      <w:rFonts w:ascii="Times New Roman" w:eastAsia="Times New Roman" w:hAnsi="Times New Roman" w:cs="Times New Roman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83D2E"/>
    <w:rPr>
      <w:rFonts w:ascii="Times New Roman" w:eastAsia="Times New Roman" w:hAnsi="Times New Roman" w:cs="Times New Roman"/>
      <w:sz w:val="3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6AE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6AEB"/>
    <w:rPr>
      <w:rFonts w:ascii="Lucida Grande" w:hAnsi="Lucida Grande" w:cs="Lucida Grande"/>
      <w:sz w:val="18"/>
      <w:szCs w:val="18"/>
    </w:rPr>
  </w:style>
  <w:style w:type="character" w:customStyle="1" w:styleId="apple-style-span">
    <w:name w:val="apple-style-span"/>
    <w:basedOn w:val="DefaultParagraphFont"/>
    <w:rsid w:val="007141DD"/>
  </w:style>
  <w:style w:type="character" w:styleId="Strong">
    <w:name w:val="Strong"/>
    <w:basedOn w:val="DefaultParagraphFont"/>
    <w:uiPriority w:val="22"/>
    <w:qFormat/>
    <w:rsid w:val="008F085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E4A1E"/>
    <w:pPr>
      <w:spacing w:before="100" w:beforeAutospacing="1" w:after="100" w:afterAutospacing="1"/>
    </w:pPr>
    <w:rPr>
      <w:rFonts w:ascii="Times New Roman" w:eastAsiaTheme="minorHAnsi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12EAD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12EAD"/>
    <w:rPr>
      <w:rFonts w:ascii="Consolas" w:hAnsi="Consolas"/>
      <w:sz w:val="21"/>
      <w:szCs w:val="21"/>
    </w:rPr>
  </w:style>
  <w:style w:type="table" w:styleId="TableGrid">
    <w:name w:val="Table Grid"/>
    <w:basedOn w:val="TableNormal"/>
    <w:uiPriority w:val="59"/>
    <w:rsid w:val="00F472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6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8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1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4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7</Words>
  <Characters>388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O</Company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i Loftis</dc:creator>
  <cp:keywords/>
  <dc:description/>
  <cp:lastModifiedBy>Felita Williams</cp:lastModifiedBy>
  <cp:revision>2</cp:revision>
  <cp:lastPrinted>2022-10-24T12:58:00Z</cp:lastPrinted>
  <dcterms:created xsi:type="dcterms:W3CDTF">2022-10-24T13:00:00Z</dcterms:created>
  <dcterms:modified xsi:type="dcterms:W3CDTF">2022-10-24T13:00:00Z</dcterms:modified>
</cp:coreProperties>
</file>